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F08" w:rsidRDefault="00236F08">
      <w:pPr>
        <w:rPr>
          <w:b/>
        </w:rPr>
      </w:pPr>
      <w:r w:rsidRPr="00C776EB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4C160F91" wp14:editId="05601C20">
            <wp:simplePos x="0" y="0"/>
            <wp:positionH relativeFrom="margin">
              <wp:posOffset>3691255</wp:posOffset>
            </wp:positionH>
            <wp:positionV relativeFrom="paragraph">
              <wp:posOffset>-24765</wp:posOffset>
            </wp:positionV>
            <wp:extent cx="2924175" cy="601345"/>
            <wp:effectExtent l="0" t="0" r="0" b="8255"/>
            <wp:wrapNone/>
            <wp:docPr id="29" name="Picture 29" descr="http://iacst.org/iacst/img/iacst_ban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acst.org/iacst/img/iacst_banne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01"/>
                    <a:stretch/>
                  </pic:blipFill>
                  <pic:spPr bwMode="auto">
                    <a:xfrm>
                      <a:off x="0" y="0"/>
                      <a:ext cx="292417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6F08" w:rsidRDefault="00236F08">
      <w:pPr>
        <w:rPr>
          <w:b/>
        </w:rPr>
      </w:pPr>
    </w:p>
    <w:p w:rsidR="00C776EB" w:rsidRDefault="00AD6276">
      <w:pPr>
        <w:rPr>
          <w:b/>
        </w:rPr>
      </w:pPr>
      <w:r w:rsidRPr="00C776E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BBC4CB" wp14:editId="7A799D53">
                <wp:simplePos x="0" y="0"/>
                <wp:positionH relativeFrom="margin">
                  <wp:align>left</wp:align>
                </wp:positionH>
                <wp:positionV relativeFrom="paragraph">
                  <wp:posOffset>732790</wp:posOffset>
                </wp:positionV>
                <wp:extent cx="53784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8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6276" w:rsidRPr="00AD6276" w:rsidRDefault="00C776EB" w:rsidP="00AD627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</w:pPr>
                            <w:r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>International C</w:t>
                            </w:r>
                            <w:r w:rsidR="00AD6276" w:rsidRPr="00AD6276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0"/>
                              </w:rPr>
                              <w:t xml:space="preserve">onference on Culture Technology (ICCT) </w:t>
                            </w:r>
                          </w:p>
                          <w:p w:rsidR="00C776EB" w:rsidRPr="0019720F" w:rsidRDefault="00236F08" w:rsidP="00C776E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December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1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3F422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~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4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, 20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3</w:t>
                            </w:r>
                            <w:r w:rsidR="00DD5DDB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 </w:t>
                            </w:r>
                            <w:r w:rsidR="00C776EB" w:rsidRPr="0019720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Sunway City</w:t>
                            </w:r>
                            <w:r w:rsidR="00BB0EDF"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hd w:val="clear" w:color="auto" w:fill="FFFFFF"/>
                              </w:rPr>
                              <w:t>Malays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BBC4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7.7pt;width:423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" stroked="f">
                <v:textbox style="mso-fit-shape-to-text:t">
                  <w:txbxContent>
                    <w:p w:rsidR="00AD6276" w:rsidRPr="00AD6276" w:rsidRDefault="00C776EB" w:rsidP="00AD627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</w:pPr>
                      <w:r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>International C</w:t>
                      </w:r>
                      <w:r w:rsidR="00AD6276" w:rsidRPr="00AD6276">
                        <w:rPr>
                          <w:rFonts w:ascii="Times New Roman" w:hAnsi="Times New Roman" w:cs="Times New Roman"/>
                          <w:b/>
                          <w:sz w:val="32"/>
                          <w:szCs w:val="30"/>
                        </w:rPr>
                        <w:t xml:space="preserve">onference on Culture Technology (ICCT) </w:t>
                      </w:r>
                    </w:p>
                    <w:p w:rsidR="00C776EB" w:rsidRPr="0019720F" w:rsidRDefault="00236F08" w:rsidP="00C776EB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December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1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3F422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~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4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, 20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3</w:t>
                      </w:r>
                      <w:r w:rsidR="00DD5DDB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 </w:t>
                      </w:r>
                      <w:r w:rsidR="00C776EB" w:rsidRPr="0019720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Sunway City</w:t>
                      </w:r>
                      <w:r w:rsidR="00BB0EDF"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hd w:val="clear" w:color="auto" w:fill="FFFFFF"/>
                        </w:rPr>
                        <w:t>Malaysi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45411" w:rsidRDefault="00345411">
      <w:pPr>
        <w:rPr>
          <w:b/>
        </w:rPr>
      </w:pPr>
    </w:p>
    <w:p w:rsidR="00C776EB" w:rsidRDefault="00C776EB">
      <w:pPr>
        <w:rPr>
          <w:b/>
        </w:rPr>
      </w:pPr>
    </w:p>
    <w:p w:rsidR="00236F08" w:rsidRPr="00FD67F4" w:rsidRDefault="00236F08" w:rsidP="00236F08">
      <w:pPr>
        <w:spacing w:before="120"/>
        <w:ind w:firstLineChars="100" w:firstLine="320"/>
        <w:rPr>
          <w:b/>
          <w:sz w:val="32"/>
          <w:szCs w:val="32"/>
        </w:rPr>
      </w:pPr>
      <w:r>
        <w:rPr>
          <w:b/>
          <w:sz w:val="32"/>
          <w:szCs w:val="32"/>
        </w:rPr>
        <w:t>Session Proposal</w:t>
      </w:r>
    </w:p>
    <w:p w:rsidR="0077299D" w:rsidRDefault="0077299D">
      <w:pPr>
        <w:rPr>
          <w:b/>
        </w:rPr>
      </w:pPr>
    </w:p>
    <w:tbl>
      <w:tblPr>
        <w:tblStyle w:val="a3"/>
        <w:tblpPr w:leftFromText="180" w:rightFromText="180" w:vertAnchor="page" w:horzAnchor="margin" w:tblpY="3871"/>
        <w:tblW w:w="10255" w:type="dxa"/>
        <w:tblLook w:val="04A0" w:firstRow="1" w:lastRow="0" w:firstColumn="1" w:lastColumn="0" w:noHBand="0" w:noVBand="1"/>
      </w:tblPr>
      <w:tblGrid>
        <w:gridCol w:w="2425"/>
        <w:gridCol w:w="7830"/>
      </w:tblGrid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ssion title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brief title that reflects the content of the session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Pr="00C776EB" w:rsidRDefault="00AD6276" w:rsidP="00AD6276">
            <w:pPr>
              <w:shd w:val="clear" w:color="auto" w:fill="FFFFFF"/>
              <w:spacing w:before="96" w:after="192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ummary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(describe in 1-2 paragraphs </w:t>
            </w:r>
            <w:r w:rsidR="00DD5DDB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~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150 words – the aim of the session)</w:t>
            </w:r>
          </w:p>
          <w:p w:rsidR="00AD6276" w:rsidRPr="0077299D" w:rsidRDefault="00AD6276" w:rsidP="00AD6276">
            <w:pPr>
              <w:spacing w:after="200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(enumerate a list of specific topics the session would deal with)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 w:rsidRPr="00C776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ession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s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1 Biography,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ddress1/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ffiliation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P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hone1,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-mail1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,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1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Organizer2 Biography,</w:t>
            </w:r>
          </w:p>
          <w:p w:rsidR="00AD6276" w:rsidRPr="0077299D" w:rsidRDefault="00AD6276" w:rsidP="00AD6276">
            <w:pP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ddres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s2/Affiliation2, Phone2, E-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mail2,</w:t>
            </w: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 xml:space="preserve"> W</w:t>
            </w: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ebsite2</w:t>
            </w:r>
          </w:p>
          <w:p w:rsidR="00AD6276" w:rsidRPr="0077299D" w:rsidRDefault="00AD6276" w:rsidP="00AD6276">
            <w:pPr>
              <w:shd w:val="clear" w:color="auto" w:fill="FFFFFF"/>
              <w:spacing w:after="192"/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…</w:t>
            </w:r>
          </w:p>
        </w:tc>
      </w:tr>
      <w:tr w:rsidR="00AD6276" w:rsidTr="00AD6276">
        <w:tc>
          <w:tcPr>
            <w:tcW w:w="2425" w:type="dxa"/>
            <w:vAlign w:val="center"/>
          </w:tcPr>
          <w:p w:rsidR="00AD6276" w:rsidRDefault="00AD6276" w:rsidP="00AD6276">
            <w:pPr>
              <w:shd w:val="clear" w:color="auto" w:fill="FFFFFF"/>
              <w:spacing w:before="96" w:after="192"/>
              <w:jc w:val="center"/>
            </w:pPr>
            <w:r>
              <w:t>Additional Information</w:t>
            </w:r>
          </w:p>
        </w:tc>
        <w:tc>
          <w:tcPr>
            <w:tcW w:w="7830" w:type="dxa"/>
            <w:vAlign w:val="center"/>
          </w:tcPr>
          <w:p w:rsidR="00AD6276" w:rsidRPr="0077299D" w:rsidRDefault="00AD6276" w:rsidP="00AD6276">
            <w:pPr>
              <w:shd w:val="clear" w:color="auto" w:fill="FFFFFF"/>
              <w:spacing w:before="96" w:after="192"/>
              <w:rPr>
                <w:color w:val="767171" w:themeColor="background2" w:themeShade="80"/>
              </w:rPr>
            </w:pPr>
            <w:r w:rsidRPr="0077299D">
              <w:rPr>
                <w:rFonts w:ascii="Times New Roman" w:hAnsi="Times New Roman" w:cs="Times New Roman"/>
                <w:color w:val="767171" w:themeColor="background2" w:themeShade="80"/>
                <w:szCs w:val="24"/>
                <w:shd w:val="clear" w:color="auto" w:fill="FFFFFF"/>
              </w:rPr>
              <w:t>A short description on the means of advertisement for the Session</w:t>
            </w:r>
          </w:p>
        </w:tc>
      </w:tr>
    </w:tbl>
    <w:p w:rsidR="0077299D" w:rsidRPr="00FD67F4" w:rsidRDefault="0077299D" w:rsidP="00236F08">
      <w:pPr>
        <w:spacing w:before="120"/>
        <w:jc w:val="center"/>
        <w:rPr>
          <w:b/>
          <w:sz w:val="32"/>
          <w:szCs w:val="32"/>
        </w:rPr>
      </w:pPr>
      <w:bookmarkStart w:id="0" w:name="_GoBack"/>
      <w:bookmarkEnd w:id="0"/>
    </w:p>
    <w:sectPr w:rsidR="0077299D" w:rsidRPr="00FD67F4" w:rsidSect="00C776EB">
      <w:pgSz w:w="12240" w:h="15840"/>
      <w:pgMar w:top="14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88F" w:rsidRDefault="0093088F" w:rsidP="00E74CA1">
      <w:pPr>
        <w:spacing w:after="0" w:line="240" w:lineRule="auto"/>
      </w:pPr>
      <w:r>
        <w:separator/>
      </w:r>
    </w:p>
  </w:endnote>
  <w:endnote w:type="continuationSeparator" w:id="0">
    <w:p w:rsidR="0093088F" w:rsidRDefault="0093088F" w:rsidP="00E7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88F" w:rsidRDefault="0093088F" w:rsidP="00E74CA1">
      <w:pPr>
        <w:spacing w:after="0" w:line="240" w:lineRule="auto"/>
      </w:pPr>
      <w:r>
        <w:separator/>
      </w:r>
    </w:p>
  </w:footnote>
  <w:footnote w:type="continuationSeparator" w:id="0">
    <w:p w:rsidR="0093088F" w:rsidRDefault="0093088F" w:rsidP="00E74C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11712"/>
    <w:multiLevelType w:val="hybridMultilevel"/>
    <w:tmpl w:val="A8962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F167C"/>
    <w:multiLevelType w:val="hybridMultilevel"/>
    <w:tmpl w:val="9B1622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rGwNLO0NLQwNbVU0lEKTi0uzszPAykwrAUA1nsmQCwAAAA="/>
  </w:docVars>
  <w:rsids>
    <w:rsidRoot w:val="00C776EB"/>
    <w:rsid w:val="000A408F"/>
    <w:rsid w:val="00236F08"/>
    <w:rsid w:val="002A0B0A"/>
    <w:rsid w:val="00345411"/>
    <w:rsid w:val="003F422B"/>
    <w:rsid w:val="0077299D"/>
    <w:rsid w:val="007E2C15"/>
    <w:rsid w:val="008870B4"/>
    <w:rsid w:val="0093088F"/>
    <w:rsid w:val="00AD6276"/>
    <w:rsid w:val="00BB0EDF"/>
    <w:rsid w:val="00C014C9"/>
    <w:rsid w:val="00C776EB"/>
    <w:rsid w:val="00DD5DDB"/>
    <w:rsid w:val="00E33641"/>
    <w:rsid w:val="00E7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8F420"/>
  <w15:chartTrackingRefBased/>
  <w15:docId w15:val="{4CCA9DAA-73F6-410A-8E2E-1DEF6F076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76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776EB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014C9"/>
  </w:style>
  <w:style w:type="paragraph" w:styleId="a6">
    <w:name w:val="footer"/>
    <w:basedOn w:val="a"/>
    <w:link w:val="Char0"/>
    <w:uiPriority w:val="99"/>
    <w:unhideWhenUsed/>
    <w:rsid w:val="00C014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01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qub Azfar</dc:creator>
  <cp:keywords/>
  <dc:description/>
  <cp:lastModifiedBy>pkkim</cp:lastModifiedBy>
  <cp:revision>2</cp:revision>
  <dcterms:created xsi:type="dcterms:W3CDTF">2023-06-21T09:21:00Z</dcterms:created>
  <dcterms:modified xsi:type="dcterms:W3CDTF">2023-06-21T09:21:00Z</dcterms:modified>
</cp:coreProperties>
</file>